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DB42BB" w14:textId="54347430" w:rsidR="00A54526" w:rsidRPr="00456AAB" w:rsidRDefault="00456AAB" w:rsidP="005554DB">
      <w:pPr>
        <w:spacing w:after="0"/>
        <w:ind w:right="-46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456AAB">
        <w:rPr>
          <w:rFonts w:ascii="Times New Roman" w:hAnsi="Times New Roman" w:cs="Times New Roman"/>
          <w:b/>
          <w:sz w:val="32"/>
          <w:szCs w:val="28"/>
        </w:rPr>
        <w:t xml:space="preserve">PROJECT EXHIBITION CONTEST </w:t>
      </w:r>
    </w:p>
    <w:p w14:paraId="58A48ADD" w14:textId="77777777" w:rsidR="00456AAB" w:rsidRDefault="00456AAB" w:rsidP="00456AA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62211990" w14:textId="699AA6D2" w:rsidR="002D1081" w:rsidRPr="00456AAB" w:rsidRDefault="00E6517F" w:rsidP="00456AAB">
      <w:pPr>
        <w:spacing w:after="0"/>
        <w:jc w:val="center"/>
        <w:rPr>
          <w:rFonts w:ascii="Times New Roman" w:hAnsi="Times New Roman" w:cs="Times New Roman"/>
          <w:b/>
          <w:sz w:val="28"/>
          <w:szCs w:val="24"/>
          <w:u w:val="single"/>
        </w:rPr>
      </w:pPr>
      <w:r>
        <w:rPr>
          <w:rFonts w:ascii="Times New Roman" w:hAnsi="Times New Roman" w:cs="Times New Roman"/>
          <w:b/>
          <w:sz w:val="28"/>
          <w:szCs w:val="24"/>
          <w:u w:val="single"/>
        </w:rPr>
        <w:t xml:space="preserve">MISSING </w:t>
      </w:r>
      <w:r w:rsidR="00F8510F">
        <w:rPr>
          <w:rFonts w:ascii="Times New Roman" w:hAnsi="Times New Roman" w:cs="Times New Roman"/>
          <w:b/>
          <w:sz w:val="28"/>
          <w:szCs w:val="24"/>
          <w:u w:val="single"/>
        </w:rPr>
        <w:t>CERTIFICATES</w:t>
      </w:r>
    </w:p>
    <w:p w14:paraId="11BD6092" w14:textId="77777777" w:rsidR="009C26FE" w:rsidRDefault="009C26FE" w:rsidP="002D1081">
      <w:pPr>
        <w:jc w:val="center"/>
        <w:rPr>
          <w:rFonts w:ascii="Times New Roman" w:hAnsi="Times New Roman" w:cs="Times New Roman"/>
          <w:b/>
          <w:sz w:val="24"/>
          <w:u w:val="single"/>
        </w:rPr>
      </w:pPr>
    </w:p>
    <w:tbl>
      <w:tblPr>
        <w:tblStyle w:val="TableGrid"/>
        <w:tblW w:w="10916" w:type="dxa"/>
        <w:tblInd w:w="-998" w:type="dxa"/>
        <w:tblLook w:val="04A0" w:firstRow="1" w:lastRow="0" w:firstColumn="1" w:lastColumn="0" w:noHBand="0" w:noVBand="1"/>
      </w:tblPr>
      <w:tblGrid>
        <w:gridCol w:w="707"/>
        <w:gridCol w:w="1102"/>
        <w:gridCol w:w="2914"/>
        <w:gridCol w:w="1724"/>
        <w:gridCol w:w="4469"/>
      </w:tblGrid>
      <w:tr w:rsidR="00612E0A" w14:paraId="37905542" w14:textId="77777777" w:rsidTr="00612E0A">
        <w:tc>
          <w:tcPr>
            <w:tcW w:w="707" w:type="dxa"/>
            <w:vAlign w:val="center"/>
          </w:tcPr>
          <w:p w14:paraId="01CAA919" w14:textId="7D8EF728" w:rsidR="00607662" w:rsidRPr="00456AAB" w:rsidRDefault="00607662" w:rsidP="0069387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u w:val="single"/>
              </w:rPr>
            </w:pPr>
            <w:proofErr w:type="spellStart"/>
            <w:r w:rsidRPr="00456AA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.No</w:t>
            </w:r>
            <w:proofErr w:type="spellEnd"/>
          </w:p>
        </w:tc>
        <w:tc>
          <w:tcPr>
            <w:tcW w:w="1102" w:type="dxa"/>
            <w:vAlign w:val="center"/>
          </w:tcPr>
          <w:p w14:paraId="56C5E3FF" w14:textId="69706B38" w:rsidR="00607662" w:rsidRPr="00456AAB" w:rsidRDefault="00607662" w:rsidP="009C26F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u w:val="single"/>
              </w:rPr>
              <w:t>Team</w:t>
            </w:r>
          </w:p>
        </w:tc>
        <w:tc>
          <w:tcPr>
            <w:tcW w:w="2914" w:type="dxa"/>
            <w:vAlign w:val="center"/>
          </w:tcPr>
          <w:p w14:paraId="00C88529" w14:textId="2D5FF5DA" w:rsidR="00607662" w:rsidRPr="00456AAB" w:rsidRDefault="00607662" w:rsidP="009C26F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u w:val="single"/>
              </w:rPr>
            </w:pPr>
            <w:r w:rsidRPr="00456AA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the Student</w:t>
            </w:r>
          </w:p>
        </w:tc>
        <w:tc>
          <w:tcPr>
            <w:tcW w:w="1724" w:type="dxa"/>
            <w:vAlign w:val="center"/>
          </w:tcPr>
          <w:p w14:paraId="27A92002" w14:textId="33AE8E5F" w:rsidR="00607662" w:rsidRPr="00456AAB" w:rsidRDefault="00607662" w:rsidP="009C26F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u w:val="single"/>
              </w:rPr>
            </w:pPr>
            <w:r w:rsidRPr="00456AA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the College</w:t>
            </w:r>
          </w:p>
        </w:tc>
        <w:tc>
          <w:tcPr>
            <w:tcW w:w="4469" w:type="dxa"/>
            <w:vAlign w:val="center"/>
          </w:tcPr>
          <w:p w14:paraId="1E3DA35A" w14:textId="5E972679" w:rsidR="00607662" w:rsidRPr="00456AAB" w:rsidRDefault="00607662" w:rsidP="009C26F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u w:val="single"/>
              </w:rPr>
            </w:pPr>
            <w:r w:rsidRPr="00456AA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tle of the Project</w:t>
            </w:r>
          </w:p>
        </w:tc>
      </w:tr>
      <w:tr w:rsidR="00B64D9A" w14:paraId="0EC7DB16" w14:textId="77777777" w:rsidTr="00612E0A">
        <w:trPr>
          <w:trHeight w:val="397"/>
        </w:trPr>
        <w:tc>
          <w:tcPr>
            <w:tcW w:w="707" w:type="dxa"/>
            <w:vAlign w:val="center"/>
          </w:tcPr>
          <w:p w14:paraId="4696A399" w14:textId="012BA484" w:rsidR="00B64D9A" w:rsidRPr="0064618B" w:rsidRDefault="0064618B" w:rsidP="00B64D9A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 w:rsidRPr="0064618B">
              <w:rPr>
                <w:rFonts w:ascii="Times New Roman" w:hAnsi="Times New Roman" w:cs="Times New Roman"/>
                <w:bCs/>
                <w:sz w:val="24"/>
              </w:rPr>
              <w:t>1</w:t>
            </w:r>
          </w:p>
        </w:tc>
        <w:tc>
          <w:tcPr>
            <w:tcW w:w="1102" w:type="dxa"/>
            <w:vMerge w:val="restart"/>
            <w:vAlign w:val="center"/>
          </w:tcPr>
          <w:p w14:paraId="1C0EF189" w14:textId="614E16D7" w:rsidR="00B64D9A" w:rsidRPr="000E05A3" w:rsidRDefault="00B64D9A" w:rsidP="00B64D9A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 w:rsidRPr="000E05A3">
              <w:rPr>
                <w:rFonts w:ascii="Times New Roman" w:hAnsi="Times New Roman" w:cs="Times New Roman"/>
                <w:bCs/>
                <w:sz w:val="24"/>
              </w:rPr>
              <w:t>10</w:t>
            </w:r>
          </w:p>
        </w:tc>
        <w:tc>
          <w:tcPr>
            <w:tcW w:w="2914" w:type="dxa"/>
            <w:vAlign w:val="center"/>
          </w:tcPr>
          <w:p w14:paraId="0454DD27" w14:textId="504BD7E7" w:rsidR="00B64D9A" w:rsidRPr="000E05A3" w:rsidRDefault="001A1253" w:rsidP="00B64D9A">
            <w:pPr>
              <w:jc w:val="both"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G.Likash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</w:p>
        </w:tc>
        <w:tc>
          <w:tcPr>
            <w:tcW w:w="1724" w:type="dxa"/>
            <w:vMerge w:val="restart"/>
            <w:vAlign w:val="center"/>
          </w:tcPr>
          <w:p w14:paraId="46B4E67A" w14:textId="3587A64E" w:rsidR="00B64D9A" w:rsidRPr="000E05A3" w:rsidRDefault="00B64D9A" w:rsidP="00B64D9A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 w:rsidRPr="000E05A3">
              <w:rPr>
                <w:rFonts w:ascii="Times New Roman" w:hAnsi="Times New Roman" w:cs="Times New Roman"/>
                <w:bCs/>
                <w:sz w:val="24"/>
              </w:rPr>
              <w:t>GMRIT</w:t>
            </w:r>
          </w:p>
        </w:tc>
        <w:tc>
          <w:tcPr>
            <w:tcW w:w="4469" w:type="dxa"/>
            <w:vMerge w:val="restart"/>
            <w:vAlign w:val="center"/>
          </w:tcPr>
          <w:p w14:paraId="24FAB0D6" w14:textId="0AF30C86" w:rsidR="00B64D9A" w:rsidRPr="000E05A3" w:rsidRDefault="001A1253" w:rsidP="00B64D9A">
            <w:pPr>
              <w:jc w:val="both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 xml:space="preserve">                 MEDI-DIAGNOSE</w:t>
            </w:r>
          </w:p>
        </w:tc>
      </w:tr>
      <w:tr w:rsidR="008F32CE" w14:paraId="69DF1350" w14:textId="77777777" w:rsidTr="00612E0A">
        <w:trPr>
          <w:trHeight w:val="397"/>
        </w:trPr>
        <w:tc>
          <w:tcPr>
            <w:tcW w:w="707" w:type="dxa"/>
            <w:vAlign w:val="center"/>
          </w:tcPr>
          <w:p w14:paraId="0B13392B" w14:textId="0253052B" w:rsidR="008F32CE" w:rsidRPr="0064618B" w:rsidRDefault="0064618B" w:rsidP="008F32CE">
            <w:pPr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64618B">
              <w:rPr>
                <w:rFonts w:ascii="Calibri" w:hAnsi="Calibri" w:cs="Calibri"/>
                <w:bCs/>
                <w:color w:val="000000"/>
              </w:rPr>
              <w:t>2</w:t>
            </w:r>
          </w:p>
        </w:tc>
        <w:tc>
          <w:tcPr>
            <w:tcW w:w="1102" w:type="dxa"/>
            <w:vMerge/>
            <w:vAlign w:val="center"/>
          </w:tcPr>
          <w:p w14:paraId="7B84E110" w14:textId="77777777" w:rsidR="008F32CE" w:rsidRPr="000E05A3" w:rsidRDefault="008F32CE" w:rsidP="008F32CE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2914" w:type="dxa"/>
            <w:vAlign w:val="center"/>
          </w:tcPr>
          <w:p w14:paraId="33BB16BA" w14:textId="16B2577E" w:rsidR="008F32CE" w:rsidRPr="000E05A3" w:rsidRDefault="001A1253" w:rsidP="008F32CE">
            <w:pPr>
              <w:jc w:val="both"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Ch.Kiran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</w:p>
        </w:tc>
        <w:tc>
          <w:tcPr>
            <w:tcW w:w="1724" w:type="dxa"/>
            <w:vMerge/>
            <w:vAlign w:val="center"/>
          </w:tcPr>
          <w:p w14:paraId="2B63B769" w14:textId="77777777" w:rsidR="008F32CE" w:rsidRPr="000E05A3" w:rsidRDefault="008F32CE" w:rsidP="008F32CE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4469" w:type="dxa"/>
            <w:vMerge/>
            <w:vAlign w:val="center"/>
          </w:tcPr>
          <w:p w14:paraId="2B8008D1" w14:textId="77777777" w:rsidR="008F32CE" w:rsidRPr="000E05A3" w:rsidRDefault="008F32CE" w:rsidP="008F32CE">
            <w:pPr>
              <w:jc w:val="both"/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8F32CE" w14:paraId="6111491B" w14:textId="77777777" w:rsidTr="00612E0A">
        <w:trPr>
          <w:trHeight w:val="397"/>
        </w:trPr>
        <w:tc>
          <w:tcPr>
            <w:tcW w:w="707" w:type="dxa"/>
            <w:vAlign w:val="center"/>
          </w:tcPr>
          <w:p w14:paraId="452C7F35" w14:textId="45F9F25A" w:rsidR="008F32CE" w:rsidRPr="0064618B" w:rsidRDefault="0064618B" w:rsidP="008F32CE">
            <w:pPr>
              <w:jc w:val="center"/>
              <w:rPr>
                <w:rFonts w:ascii="Calibri" w:hAnsi="Calibri" w:cs="Calibri"/>
                <w:bCs/>
                <w:color w:val="000000"/>
              </w:rPr>
            </w:pPr>
            <w:r w:rsidRPr="0064618B">
              <w:rPr>
                <w:rFonts w:ascii="Calibri" w:hAnsi="Calibri" w:cs="Calibri"/>
                <w:bCs/>
                <w:color w:val="000000"/>
              </w:rPr>
              <w:t>3</w:t>
            </w:r>
          </w:p>
        </w:tc>
        <w:tc>
          <w:tcPr>
            <w:tcW w:w="1102" w:type="dxa"/>
            <w:vMerge/>
            <w:vAlign w:val="center"/>
          </w:tcPr>
          <w:p w14:paraId="5718FB47" w14:textId="77777777" w:rsidR="008F32CE" w:rsidRPr="000E05A3" w:rsidRDefault="008F32CE" w:rsidP="008F32CE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2914" w:type="dxa"/>
            <w:vAlign w:val="center"/>
          </w:tcPr>
          <w:p w14:paraId="746CC9A0" w14:textId="27D82226" w:rsidR="008F32CE" w:rsidRPr="000E05A3" w:rsidRDefault="001A1253" w:rsidP="008F32CE">
            <w:pPr>
              <w:jc w:val="both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 xml:space="preserve">M.K.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Sahithi</w:t>
            </w:r>
            <w:proofErr w:type="spellEnd"/>
          </w:p>
        </w:tc>
        <w:tc>
          <w:tcPr>
            <w:tcW w:w="1724" w:type="dxa"/>
            <w:vMerge/>
            <w:vAlign w:val="center"/>
          </w:tcPr>
          <w:p w14:paraId="0C80027A" w14:textId="77777777" w:rsidR="008F32CE" w:rsidRPr="000E05A3" w:rsidRDefault="008F32CE" w:rsidP="008F32CE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4469" w:type="dxa"/>
            <w:vMerge/>
            <w:vAlign w:val="center"/>
          </w:tcPr>
          <w:p w14:paraId="25EBC5D5" w14:textId="77777777" w:rsidR="008F32CE" w:rsidRPr="000E05A3" w:rsidRDefault="008F32CE" w:rsidP="008F32CE">
            <w:pPr>
              <w:jc w:val="both"/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8F32CE" w14:paraId="3C6D3039" w14:textId="77777777" w:rsidTr="00612E0A">
        <w:trPr>
          <w:trHeight w:val="397"/>
        </w:trPr>
        <w:tc>
          <w:tcPr>
            <w:tcW w:w="707" w:type="dxa"/>
            <w:vAlign w:val="center"/>
          </w:tcPr>
          <w:p w14:paraId="21F39328" w14:textId="20D340B9" w:rsidR="008F32CE" w:rsidRPr="0064618B" w:rsidRDefault="0064618B" w:rsidP="008F32CE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 w:rsidRPr="0064618B">
              <w:rPr>
                <w:rFonts w:ascii="Times New Roman" w:hAnsi="Times New Roman" w:cs="Times New Roman"/>
                <w:bCs/>
                <w:sz w:val="24"/>
              </w:rPr>
              <w:t>4</w:t>
            </w:r>
          </w:p>
        </w:tc>
        <w:tc>
          <w:tcPr>
            <w:tcW w:w="1102" w:type="dxa"/>
            <w:vMerge/>
            <w:vAlign w:val="center"/>
          </w:tcPr>
          <w:p w14:paraId="18612D8A" w14:textId="77777777" w:rsidR="008F32CE" w:rsidRPr="000E05A3" w:rsidRDefault="008F32CE" w:rsidP="008F32CE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2914" w:type="dxa"/>
            <w:vAlign w:val="center"/>
          </w:tcPr>
          <w:p w14:paraId="631CCFF6" w14:textId="5A37F3F1" w:rsidR="008F32CE" w:rsidRPr="000E05A3" w:rsidRDefault="001A1253" w:rsidP="008F32CE">
            <w:pPr>
              <w:jc w:val="both"/>
              <w:rPr>
                <w:rFonts w:ascii="Times New Roman" w:hAnsi="Times New Roman" w:cs="Times New Roman"/>
                <w:bCs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N.Sr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</w:rPr>
              <w:t>Moul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</w:p>
        </w:tc>
        <w:tc>
          <w:tcPr>
            <w:tcW w:w="1724" w:type="dxa"/>
            <w:vMerge/>
            <w:vAlign w:val="center"/>
          </w:tcPr>
          <w:p w14:paraId="6362FF7C" w14:textId="77777777" w:rsidR="008F32CE" w:rsidRPr="000E05A3" w:rsidRDefault="008F32CE" w:rsidP="008F32CE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4469" w:type="dxa"/>
            <w:vMerge/>
            <w:vAlign w:val="center"/>
          </w:tcPr>
          <w:p w14:paraId="67F02032" w14:textId="77777777" w:rsidR="008F32CE" w:rsidRPr="000E05A3" w:rsidRDefault="008F32CE" w:rsidP="008F32CE">
            <w:pPr>
              <w:jc w:val="both"/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8F32CE" w14:paraId="6582226E" w14:textId="77777777" w:rsidTr="001A1253">
        <w:trPr>
          <w:trHeight w:val="1315"/>
        </w:trPr>
        <w:tc>
          <w:tcPr>
            <w:tcW w:w="707" w:type="dxa"/>
            <w:vAlign w:val="center"/>
          </w:tcPr>
          <w:p w14:paraId="0EDB45DD" w14:textId="6366B227" w:rsidR="008F32CE" w:rsidRPr="0064618B" w:rsidRDefault="0064618B" w:rsidP="008F32CE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 w:rsidRPr="0064618B">
              <w:rPr>
                <w:rFonts w:ascii="Times New Roman" w:hAnsi="Times New Roman" w:cs="Times New Roman"/>
                <w:bCs/>
                <w:sz w:val="24"/>
              </w:rPr>
              <w:t>5</w:t>
            </w:r>
          </w:p>
        </w:tc>
        <w:tc>
          <w:tcPr>
            <w:tcW w:w="1102" w:type="dxa"/>
            <w:vMerge/>
            <w:vAlign w:val="center"/>
          </w:tcPr>
          <w:p w14:paraId="0D13F605" w14:textId="77777777" w:rsidR="008F32CE" w:rsidRPr="000E05A3" w:rsidRDefault="008F32CE" w:rsidP="008F32CE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2914" w:type="dxa"/>
            <w:vAlign w:val="center"/>
          </w:tcPr>
          <w:p w14:paraId="51D1E346" w14:textId="02C10407" w:rsidR="008F32CE" w:rsidRPr="000E05A3" w:rsidRDefault="001A1253" w:rsidP="008F32CE">
            <w:pPr>
              <w:jc w:val="both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 xml:space="preserve">A.B. Shankar </w:t>
            </w:r>
          </w:p>
        </w:tc>
        <w:tc>
          <w:tcPr>
            <w:tcW w:w="1724" w:type="dxa"/>
            <w:vMerge/>
            <w:vAlign w:val="center"/>
          </w:tcPr>
          <w:p w14:paraId="7C08DCE0" w14:textId="77777777" w:rsidR="008F32CE" w:rsidRPr="000E05A3" w:rsidRDefault="008F32CE" w:rsidP="008F32CE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4469" w:type="dxa"/>
            <w:vMerge/>
            <w:vAlign w:val="center"/>
          </w:tcPr>
          <w:p w14:paraId="7B0E8584" w14:textId="77777777" w:rsidR="008F32CE" w:rsidRPr="000E05A3" w:rsidRDefault="008F32CE" w:rsidP="008F32CE">
            <w:pPr>
              <w:jc w:val="both"/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  <w:tr w:rsidR="008F32CE" w14:paraId="54F022E7" w14:textId="77777777" w:rsidTr="00612E0A">
        <w:trPr>
          <w:trHeight w:val="397"/>
        </w:trPr>
        <w:tc>
          <w:tcPr>
            <w:tcW w:w="707" w:type="dxa"/>
            <w:vAlign w:val="center"/>
          </w:tcPr>
          <w:p w14:paraId="027A801E" w14:textId="2C65499C" w:rsidR="008F32CE" w:rsidRPr="0064618B" w:rsidRDefault="008F32CE" w:rsidP="001A1253">
            <w:pPr>
              <w:rPr>
                <w:rFonts w:ascii="Times New Roman" w:hAnsi="Times New Roman" w:cs="Times New Roman"/>
                <w:bCs/>
                <w:sz w:val="24"/>
              </w:rPr>
            </w:pPr>
            <w:bookmarkStart w:id="0" w:name="_GoBack"/>
            <w:bookmarkEnd w:id="0"/>
          </w:p>
        </w:tc>
        <w:tc>
          <w:tcPr>
            <w:tcW w:w="1102" w:type="dxa"/>
            <w:vMerge/>
            <w:vAlign w:val="center"/>
          </w:tcPr>
          <w:p w14:paraId="3091BB5E" w14:textId="77777777" w:rsidR="008F32CE" w:rsidRPr="000E05A3" w:rsidRDefault="008F32CE" w:rsidP="008F32CE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2914" w:type="dxa"/>
            <w:vAlign w:val="center"/>
          </w:tcPr>
          <w:p w14:paraId="61CDCF07" w14:textId="06ABCD35" w:rsidR="008F32CE" w:rsidRPr="000E05A3" w:rsidRDefault="008F32CE" w:rsidP="008F32CE">
            <w:pPr>
              <w:jc w:val="both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1724" w:type="dxa"/>
            <w:vMerge/>
            <w:vAlign w:val="center"/>
          </w:tcPr>
          <w:p w14:paraId="2F8C3422" w14:textId="77777777" w:rsidR="008F32CE" w:rsidRPr="000E05A3" w:rsidRDefault="008F32CE" w:rsidP="008F32CE">
            <w:pPr>
              <w:jc w:val="center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4469" w:type="dxa"/>
            <w:vMerge/>
            <w:vAlign w:val="center"/>
          </w:tcPr>
          <w:p w14:paraId="30B8C81B" w14:textId="77777777" w:rsidR="008F32CE" w:rsidRPr="000E05A3" w:rsidRDefault="008F32CE" w:rsidP="008F32CE">
            <w:pPr>
              <w:jc w:val="both"/>
              <w:rPr>
                <w:rFonts w:ascii="Times New Roman" w:hAnsi="Times New Roman" w:cs="Times New Roman"/>
                <w:bCs/>
                <w:sz w:val="24"/>
              </w:rPr>
            </w:pPr>
          </w:p>
        </w:tc>
      </w:tr>
    </w:tbl>
    <w:p w14:paraId="76EAF59B" w14:textId="77777777" w:rsidR="009C26FE" w:rsidRDefault="009C26FE" w:rsidP="009C26FE">
      <w:pPr>
        <w:jc w:val="both"/>
        <w:rPr>
          <w:rFonts w:ascii="Times New Roman" w:hAnsi="Times New Roman" w:cs="Times New Roman"/>
          <w:b/>
          <w:sz w:val="24"/>
          <w:u w:val="single"/>
        </w:rPr>
      </w:pPr>
    </w:p>
    <w:p w14:paraId="21C11941" w14:textId="77777777" w:rsidR="00AA376D" w:rsidRPr="00BF3AAC" w:rsidRDefault="00AA376D" w:rsidP="00AA376D">
      <w:pPr>
        <w:jc w:val="center"/>
        <w:rPr>
          <w:rFonts w:ascii="Times New Roman" w:hAnsi="Times New Roman" w:cs="Times New Roman"/>
          <w:b/>
          <w:sz w:val="24"/>
        </w:rPr>
      </w:pPr>
    </w:p>
    <w:p w14:paraId="1FE2B98C" w14:textId="77777777" w:rsidR="0003312D" w:rsidRDefault="0003312D" w:rsidP="0003312D">
      <w:pPr>
        <w:jc w:val="right"/>
        <w:rPr>
          <w:rFonts w:ascii="Calibri" w:hAnsi="Calibri" w:cs="Calibri"/>
          <w:color w:val="000000"/>
        </w:rPr>
      </w:pPr>
    </w:p>
    <w:p w14:paraId="07F28951" w14:textId="116D0EF0" w:rsidR="004739A8" w:rsidRPr="006C4CCD" w:rsidRDefault="0003312D" w:rsidP="0003312D">
      <w:pPr>
        <w:jc w:val="right"/>
        <w:rPr>
          <w:rFonts w:ascii="Calibri" w:hAnsi="Calibri" w:cs="Calibri"/>
          <w:b/>
          <w:bCs/>
          <w:color w:val="000000"/>
        </w:rPr>
      </w:pPr>
      <w:r w:rsidRPr="006C4CCD">
        <w:rPr>
          <w:rFonts w:ascii="Calibri" w:hAnsi="Calibri" w:cs="Calibri"/>
          <w:b/>
          <w:bCs/>
          <w:color w:val="000000"/>
        </w:rPr>
        <w:t>Signature of PEC Coordinator</w:t>
      </w:r>
    </w:p>
    <w:p w14:paraId="364BB50A" w14:textId="77777777" w:rsidR="0003312D" w:rsidRPr="0003312D" w:rsidRDefault="0003312D" w:rsidP="0003312D">
      <w:pPr>
        <w:jc w:val="right"/>
        <w:rPr>
          <w:rFonts w:ascii="Calibri" w:hAnsi="Calibri" w:cs="Calibri"/>
          <w:color w:val="000000"/>
        </w:rPr>
      </w:pPr>
    </w:p>
    <w:sectPr w:rsidR="0003312D" w:rsidRPr="0003312D" w:rsidSect="00A20FFB">
      <w:headerReference w:type="default" r:id="rId8"/>
      <w:pgSz w:w="11906" w:h="16838"/>
      <w:pgMar w:top="198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E3E300" w14:textId="77777777" w:rsidR="00F06C7E" w:rsidRDefault="00F06C7E" w:rsidP="00A54526">
      <w:pPr>
        <w:spacing w:after="0" w:line="240" w:lineRule="auto"/>
      </w:pPr>
      <w:r>
        <w:separator/>
      </w:r>
    </w:p>
  </w:endnote>
  <w:endnote w:type="continuationSeparator" w:id="0">
    <w:p w14:paraId="0A8216A1" w14:textId="77777777" w:rsidR="00F06C7E" w:rsidRDefault="00F06C7E" w:rsidP="00A545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43EE65" w14:textId="77777777" w:rsidR="00F06C7E" w:rsidRDefault="00F06C7E" w:rsidP="00A54526">
      <w:pPr>
        <w:spacing w:after="0" w:line="240" w:lineRule="auto"/>
      </w:pPr>
      <w:r>
        <w:separator/>
      </w:r>
    </w:p>
  </w:footnote>
  <w:footnote w:type="continuationSeparator" w:id="0">
    <w:p w14:paraId="20914834" w14:textId="77777777" w:rsidR="00F06C7E" w:rsidRDefault="00F06C7E" w:rsidP="00A545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AD2ED4" w14:textId="62E5AAE3" w:rsidR="00A54526" w:rsidRDefault="005554DB" w:rsidP="005554DB">
    <w:pPr>
      <w:pStyle w:val="Header"/>
      <w:tabs>
        <w:tab w:val="clear" w:pos="9026"/>
      </w:tabs>
      <w:ind w:right="-897" w:firstLine="1560"/>
      <w:jc w:val="both"/>
    </w:pPr>
    <w:r>
      <w:rPr>
        <w:noProof/>
        <w:lang w:eastAsia="en-IN"/>
      </w:rPr>
      <w:drawing>
        <wp:anchor distT="0" distB="0" distL="114300" distR="114300" simplePos="0" relativeHeight="251661312" behindDoc="0" locked="0" layoutInCell="1" allowOverlap="1" wp14:anchorId="28014904" wp14:editId="7BC0C037">
          <wp:simplePos x="0" y="0"/>
          <wp:positionH relativeFrom="margin">
            <wp:posOffset>-587829</wp:posOffset>
          </wp:positionH>
          <wp:positionV relativeFrom="paragraph">
            <wp:posOffset>100600</wp:posOffset>
          </wp:positionV>
          <wp:extent cx="1468805" cy="460491"/>
          <wp:effectExtent l="0" t="0" r="0" b="0"/>
          <wp:wrapNone/>
          <wp:docPr id="36638147" name="Picture 36638147" descr="C:\Users\Gokulan\AppData\Local\Microsoft\Windows\INetCache\Content.MSO\6ECC4EA5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okulan\AppData\Local\Microsoft\Windows\INetCache\Content.MSO\6ECC4EA5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0558" cy="47358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IN"/>
      </w:rPr>
      <w:drawing>
        <wp:inline distT="0" distB="0" distL="0" distR="0" wp14:anchorId="264482BC" wp14:editId="2D5833C6">
          <wp:extent cx="4210049" cy="647700"/>
          <wp:effectExtent l="0" t="0" r="635" b="0"/>
          <wp:docPr id="1756648512" name="Picture 1756648512" descr="E:\1) NEW EXAMINATION WORKS_06-06-2021\JNTU VZM GMRIT LOGO new .jpg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42ACF49-2244-D5AE-8039-74CFBF92989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57" name="Picture 3" descr="E:\1) NEW EXAMINATION WORKS_06-06-2021\JNTU VZM GMRIT LOGO new .jpg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042ACF49-2244-D5AE-8039-74CFBF929896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10049" cy="6477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inline>
      </w:drawing>
    </w:r>
    <w:r>
      <w:rPr>
        <w:noProof/>
      </w:rPr>
      <w:t xml:space="preserve">       </w:t>
    </w:r>
    <w:r>
      <w:rPr>
        <w:noProof/>
        <w:lang w:eastAsia="en-IN"/>
      </w:rPr>
      <w:drawing>
        <wp:inline distT="0" distB="0" distL="0" distR="0" wp14:anchorId="4F530730" wp14:editId="08C9C1EC">
          <wp:extent cx="905510" cy="646589"/>
          <wp:effectExtent l="0" t="0" r="8890" b="1270"/>
          <wp:docPr id="22289807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0512" cy="92864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7409B8"/>
    <w:multiLevelType w:val="hybridMultilevel"/>
    <w:tmpl w:val="80AE141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A57768"/>
    <w:multiLevelType w:val="hybridMultilevel"/>
    <w:tmpl w:val="DFCE79D2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D5E374B"/>
    <w:multiLevelType w:val="hybridMultilevel"/>
    <w:tmpl w:val="1424023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E250BEA"/>
    <w:multiLevelType w:val="hybridMultilevel"/>
    <w:tmpl w:val="A48AD82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MTS0sDAzNjY0tjRU0lEKTi0uzszPAykwqgUAa/XLGywAAAA="/>
  </w:docVars>
  <w:rsids>
    <w:rsidRoot w:val="003C15A5"/>
    <w:rsid w:val="0000279D"/>
    <w:rsid w:val="0001604C"/>
    <w:rsid w:val="00022D01"/>
    <w:rsid w:val="00024CAC"/>
    <w:rsid w:val="0003312D"/>
    <w:rsid w:val="0003542C"/>
    <w:rsid w:val="00061746"/>
    <w:rsid w:val="00083D1D"/>
    <w:rsid w:val="00086DD0"/>
    <w:rsid w:val="000A5151"/>
    <w:rsid w:val="000C739D"/>
    <w:rsid w:val="000C7A53"/>
    <w:rsid w:val="000D24D0"/>
    <w:rsid w:val="000D4018"/>
    <w:rsid w:val="000E05A3"/>
    <w:rsid w:val="000E3B9A"/>
    <w:rsid w:val="001017A2"/>
    <w:rsid w:val="0010221A"/>
    <w:rsid w:val="00142954"/>
    <w:rsid w:val="00147094"/>
    <w:rsid w:val="00167478"/>
    <w:rsid w:val="00171397"/>
    <w:rsid w:val="00174179"/>
    <w:rsid w:val="00184C32"/>
    <w:rsid w:val="00190D93"/>
    <w:rsid w:val="00191865"/>
    <w:rsid w:val="00197025"/>
    <w:rsid w:val="001970CB"/>
    <w:rsid w:val="001A1253"/>
    <w:rsid w:val="001A32EB"/>
    <w:rsid w:val="001A76E4"/>
    <w:rsid w:val="001C1FB6"/>
    <w:rsid w:val="001E6EB2"/>
    <w:rsid w:val="001F0252"/>
    <w:rsid w:val="001F0CAD"/>
    <w:rsid w:val="00210007"/>
    <w:rsid w:val="002128EA"/>
    <w:rsid w:val="00214205"/>
    <w:rsid w:val="00224633"/>
    <w:rsid w:val="002352FB"/>
    <w:rsid w:val="00246860"/>
    <w:rsid w:val="0026673E"/>
    <w:rsid w:val="00267E74"/>
    <w:rsid w:val="002A3CDB"/>
    <w:rsid w:val="002B5553"/>
    <w:rsid w:val="002C7F6E"/>
    <w:rsid w:val="002D1081"/>
    <w:rsid w:val="002D72C8"/>
    <w:rsid w:val="002E0D17"/>
    <w:rsid w:val="002E39F2"/>
    <w:rsid w:val="002E7DC3"/>
    <w:rsid w:val="002F0A53"/>
    <w:rsid w:val="002F4576"/>
    <w:rsid w:val="003158C2"/>
    <w:rsid w:val="00325DBC"/>
    <w:rsid w:val="00330DB2"/>
    <w:rsid w:val="00366AAA"/>
    <w:rsid w:val="00386397"/>
    <w:rsid w:val="003924DD"/>
    <w:rsid w:val="003A1193"/>
    <w:rsid w:val="003A4B7B"/>
    <w:rsid w:val="003B5247"/>
    <w:rsid w:val="003B552B"/>
    <w:rsid w:val="003C15A5"/>
    <w:rsid w:val="003C53EB"/>
    <w:rsid w:val="003D4099"/>
    <w:rsid w:val="003F4B49"/>
    <w:rsid w:val="003F79A4"/>
    <w:rsid w:val="0040677B"/>
    <w:rsid w:val="0042279C"/>
    <w:rsid w:val="004340A3"/>
    <w:rsid w:val="004436AA"/>
    <w:rsid w:val="00453C37"/>
    <w:rsid w:val="004550A5"/>
    <w:rsid w:val="00456165"/>
    <w:rsid w:val="00456AAB"/>
    <w:rsid w:val="004739A8"/>
    <w:rsid w:val="00481157"/>
    <w:rsid w:val="004B5C07"/>
    <w:rsid w:val="004D0EAC"/>
    <w:rsid w:val="004D54A6"/>
    <w:rsid w:val="004F4779"/>
    <w:rsid w:val="0050012A"/>
    <w:rsid w:val="00505008"/>
    <w:rsid w:val="005158DE"/>
    <w:rsid w:val="005235C6"/>
    <w:rsid w:val="00525D15"/>
    <w:rsid w:val="0053544B"/>
    <w:rsid w:val="0054084D"/>
    <w:rsid w:val="00551C5D"/>
    <w:rsid w:val="005554DB"/>
    <w:rsid w:val="00562387"/>
    <w:rsid w:val="00565142"/>
    <w:rsid w:val="005A0682"/>
    <w:rsid w:val="005A2907"/>
    <w:rsid w:val="005C452C"/>
    <w:rsid w:val="005C7409"/>
    <w:rsid w:val="005D5F8B"/>
    <w:rsid w:val="005F13F0"/>
    <w:rsid w:val="005F2567"/>
    <w:rsid w:val="00607662"/>
    <w:rsid w:val="00612E0A"/>
    <w:rsid w:val="00627C82"/>
    <w:rsid w:val="006340E8"/>
    <w:rsid w:val="00640AF7"/>
    <w:rsid w:val="00645617"/>
    <w:rsid w:val="0064618B"/>
    <w:rsid w:val="006531EA"/>
    <w:rsid w:val="00693874"/>
    <w:rsid w:val="006A2669"/>
    <w:rsid w:val="006B3C59"/>
    <w:rsid w:val="006C4CCD"/>
    <w:rsid w:val="006E6384"/>
    <w:rsid w:val="007008EB"/>
    <w:rsid w:val="00703ED7"/>
    <w:rsid w:val="00717FCB"/>
    <w:rsid w:val="00731AAB"/>
    <w:rsid w:val="007349F0"/>
    <w:rsid w:val="00791168"/>
    <w:rsid w:val="007B325E"/>
    <w:rsid w:val="007B355E"/>
    <w:rsid w:val="007D3754"/>
    <w:rsid w:val="007D6039"/>
    <w:rsid w:val="00832603"/>
    <w:rsid w:val="00834F97"/>
    <w:rsid w:val="008601FB"/>
    <w:rsid w:val="00877CC5"/>
    <w:rsid w:val="008841DD"/>
    <w:rsid w:val="00887D05"/>
    <w:rsid w:val="008C7621"/>
    <w:rsid w:val="008D346A"/>
    <w:rsid w:val="008D7F8C"/>
    <w:rsid w:val="008F024F"/>
    <w:rsid w:val="008F32CE"/>
    <w:rsid w:val="00902341"/>
    <w:rsid w:val="009060FF"/>
    <w:rsid w:val="00910B6C"/>
    <w:rsid w:val="00956096"/>
    <w:rsid w:val="0096198F"/>
    <w:rsid w:val="00961FD8"/>
    <w:rsid w:val="00966AF8"/>
    <w:rsid w:val="009758A3"/>
    <w:rsid w:val="00984CF1"/>
    <w:rsid w:val="00984D76"/>
    <w:rsid w:val="0099059A"/>
    <w:rsid w:val="00993EB6"/>
    <w:rsid w:val="009A11B7"/>
    <w:rsid w:val="009A6E0D"/>
    <w:rsid w:val="009C26FE"/>
    <w:rsid w:val="009D42AC"/>
    <w:rsid w:val="00A028DB"/>
    <w:rsid w:val="00A12AAD"/>
    <w:rsid w:val="00A1731B"/>
    <w:rsid w:val="00A17A9C"/>
    <w:rsid w:val="00A20FFB"/>
    <w:rsid w:val="00A273D8"/>
    <w:rsid w:val="00A32447"/>
    <w:rsid w:val="00A46854"/>
    <w:rsid w:val="00A54526"/>
    <w:rsid w:val="00A550BE"/>
    <w:rsid w:val="00A60E31"/>
    <w:rsid w:val="00A66BCD"/>
    <w:rsid w:val="00A74186"/>
    <w:rsid w:val="00A7584B"/>
    <w:rsid w:val="00AA0CFD"/>
    <w:rsid w:val="00AA376D"/>
    <w:rsid w:val="00AA551E"/>
    <w:rsid w:val="00AB211F"/>
    <w:rsid w:val="00AC7804"/>
    <w:rsid w:val="00AD0B4B"/>
    <w:rsid w:val="00AF59DA"/>
    <w:rsid w:val="00B00A3F"/>
    <w:rsid w:val="00B02E5C"/>
    <w:rsid w:val="00B261F4"/>
    <w:rsid w:val="00B426B8"/>
    <w:rsid w:val="00B51330"/>
    <w:rsid w:val="00B537F9"/>
    <w:rsid w:val="00B64D9A"/>
    <w:rsid w:val="00B64FE1"/>
    <w:rsid w:val="00B65F82"/>
    <w:rsid w:val="00B728C3"/>
    <w:rsid w:val="00B81BF4"/>
    <w:rsid w:val="00B9592F"/>
    <w:rsid w:val="00B96E6B"/>
    <w:rsid w:val="00BA1978"/>
    <w:rsid w:val="00BC745E"/>
    <w:rsid w:val="00BE270D"/>
    <w:rsid w:val="00BF5D30"/>
    <w:rsid w:val="00BF618B"/>
    <w:rsid w:val="00C057C4"/>
    <w:rsid w:val="00C10BD9"/>
    <w:rsid w:val="00C22F0E"/>
    <w:rsid w:val="00C3312F"/>
    <w:rsid w:val="00C3784D"/>
    <w:rsid w:val="00C613FE"/>
    <w:rsid w:val="00C641D4"/>
    <w:rsid w:val="00C91360"/>
    <w:rsid w:val="00CA3746"/>
    <w:rsid w:val="00CB7554"/>
    <w:rsid w:val="00CC707D"/>
    <w:rsid w:val="00CE2C15"/>
    <w:rsid w:val="00CE435F"/>
    <w:rsid w:val="00CF0F4F"/>
    <w:rsid w:val="00CF4845"/>
    <w:rsid w:val="00CF4E50"/>
    <w:rsid w:val="00CF55DF"/>
    <w:rsid w:val="00D1052F"/>
    <w:rsid w:val="00D15699"/>
    <w:rsid w:val="00D26456"/>
    <w:rsid w:val="00D32082"/>
    <w:rsid w:val="00D33BBF"/>
    <w:rsid w:val="00D41530"/>
    <w:rsid w:val="00D46C0D"/>
    <w:rsid w:val="00D47D9F"/>
    <w:rsid w:val="00D713EC"/>
    <w:rsid w:val="00D73FA1"/>
    <w:rsid w:val="00D7585D"/>
    <w:rsid w:val="00D75D9D"/>
    <w:rsid w:val="00DA698A"/>
    <w:rsid w:val="00DC0B01"/>
    <w:rsid w:val="00DC658D"/>
    <w:rsid w:val="00DD3B73"/>
    <w:rsid w:val="00DD605F"/>
    <w:rsid w:val="00DE3651"/>
    <w:rsid w:val="00DF0A12"/>
    <w:rsid w:val="00E02584"/>
    <w:rsid w:val="00E04D78"/>
    <w:rsid w:val="00E06DFB"/>
    <w:rsid w:val="00E10313"/>
    <w:rsid w:val="00E32AAB"/>
    <w:rsid w:val="00E400BD"/>
    <w:rsid w:val="00E449E3"/>
    <w:rsid w:val="00E47751"/>
    <w:rsid w:val="00E60DF5"/>
    <w:rsid w:val="00E6517F"/>
    <w:rsid w:val="00E864CA"/>
    <w:rsid w:val="00E94ADC"/>
    <w:rsid w:val="00EA0C26"/>
    <w:rsid w:val="00EB66BC"/>
    <w:rsid w:val="00EC577B"/>
    <w:rsid w:val="00EC6674"/>
    <w:rsid w:val="00EC6750"/>
    <w:rsid w:val="00ED03F0"/>
    <w:rsid w:val="00ED6F4A"/>
    <w:rsid w:val="00EF4083"/>
    <w:rsid w:val="00F00EFE"/>
    <w:rsid w:val="00F06C7E"/>
    <w:rsid w:val="00F11DD2"/>
    <w:rsid w:val="00F17FB7"/>
    <w:rsid w:val="00F21A45"/>
    <w:rsid w:val="00F4074D"/>
    <w:rsid w:val="00F43046"/>
    <w:rsid w:val="00F51059"/>
    <w:rsid w:val="00F604D6"/>
    <w:rsid w:val="00F60DA2"/>
    <w:rsid w:val="00F62A75"/>
    <w:rsid w:val="00F6589D"/>
    <w:rsid w:val="00F77BEC"/>
    <w:rsid w:val="00F813E6"/>
    <w:rsid w:val="00F82B3B"/>
    <w:rsid w:val="00F8510F"/>
    <w:rsid w:val="00F87DFD"/>
    <w:rsid w:val="00F967D0"/>
    <w:rsid w:val="00FA2BC2"/>
    <w:rsid w:val="00FD1FC8"/>
    <w:rsid w:val="00FD52A8"/>
    <w:rsid w:val="00FE6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B99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605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rmaltextrun">
    <w:name w:val="normaltextrun"/>
    <w:basedOn w:val="DefaultParagraphFont"/>
    <w:rsid w:val="00DD605F"/>
  </w:style>
  <w:style w:type="paragraph" w:styleId="ListParagraph">
    <w:name w:val="List Paragraph"/>
    <w:basedOn w:val="Normal"/>
    <w:uiPriority w:val="34"/>
    <w:qFormat/>
    <w:rsid w:val="00AA376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45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526"/>
  </w:style>
  <w:style w:type="paragraph" w:styleId="Footer">
    <w:name w:val="footer"/>
    <w:basedOn w:val="Normal"/>
    <w:link w:val="FooterChar"/>
    <w:uiPriority w:val="99"/>
    <w:unhideWhenUsed/>
    <w:rsid w:val="00A545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526"/>
  </w:style>
  <w:style w:type="paragraph" w:styleId="NoSpacing">
    <w:name w:val="No Spacing"/>
    <w:uiPriority w:val="1"/>
    <w:qFormat/>
    <w:rsid w:val="0006174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12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125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605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rmaltextrun">
    <w:name w:val="normaltextrun"/>
    <w:basedOn w:val="DefaultParagraphFont"/>
    <w:rsid w:val="00DD605F"/>
  </w:style>
  <w:style w:type="paragraph" w:styleId="ListParagraph">
    <w:name w:val="List Paragraph"/>
    <w:basedOn w:val="Normal"/>
    <w:uiPriority w:val="34"/>
    <w:qFormat/>
    <w:rsid w:val="00AA376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45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526"/>
  </w:style>
  <w:style w:type="paragraph" w:styleId="Footer">
    <w:name w:val="footer"/>
    <w:basedOn w:val="Normal"/>
    <w:link w:val="FooterChar"/>
    <w:uiPriority w:val="99"/>
    <w:unhideWhenUsed/>
    <w:rsid w:val="00A545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526"/>
  </w:style>
  <w:style w:type="paragraph" w:styleId="NoSpacing">
    <w:name w:val="No Spacing"/>
    <w:uiPriority w:val="1"/>
    <w:qFormat/>
    <w:rsid w:val="0006174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12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125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5720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3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VR</dc:creator>
  <cp:lastModifiedBy>DELL</cp:lastModifiedBy>
  <cp:revision>2</cp:revision>
  <dcterms:created xsi:type="dcterms:W3CDTF">2024-02-17T08:56:00Z</dcterms:created>
  <dcterms:modified xsi:type="dcterms:W3CDTF">2024-02-17T08:56:00Z</dcterms:modified>
</cp:coreProperties>
</file>